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b353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de390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8T17:34:24Z</dcterms:created>
  <dcterms:modified xsi:type="dcterms:W3CDTF">2022-05-08T17:34:24Z</dcterms:modified>
</cp:coreProperties>
</file>